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039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4"/>
        <w:gridCol w:w="1743"/>
        <w:gridCol w:w="1907"/>
        <w:gridCol w:w="1986"/>
        <w:gridCol w:w="1890"/>
        <w:gridCol w:w="1533"/>
        <w:gridCol w:w="1797"/>
        <w:gridCol w:w="1849"/>
      </w:tblGrid>
      <w:tr w:rsidR="00206CD8" w:rsidRPr="002010EE" w14:paraId="61178009" w14:textId="77777777" w:rsidTr="00206CD8">
        <w:trPr>
          <w:trHeight w:val="283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2CD33062" w:rsidR="00206CD8" w:rsidRPr="00FB315F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FB315F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СОФИЙСКИ УНИВЕРСИТЕТ „СВ. КЛИМЕНТ ОХРИДСКИ“</w:t>
            </w:r>
          </w:p>
        </w:tc>
      </w:tr>
      <w:tr w:rsidR="00206CD8" w:rsidRPr="002010EE" w14:paraId="2217CFD1" w14:textId="77777777" w:rsidTr="00206CD8">
        <w:trPr>
          <w:trHeight w:val="317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7681780C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206CD8" w:rsidRPr="002010EE" w14:paraId="4F731586" w14:textId="77777777" w:rsidTr="00206CD8">
        <w:trPr>
          <w:trHeight w:val="279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C4D03" w14:textId="4A96BF3B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ГРАФИК</w:t>
            </w:r>
          </w:p>
        </w:tc>
      </w:tr>
      <w:tr w:rsidR="00206CD8" w:rsidRPr="002010EE" w14:paraId="5ED9F55F" w14:textId="77777777" w:rsidTr="00206CD8">
        <w:trPr>
          <w:trHeight w:val="43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1B942925" w:rsidR="00206CD8" w:rsidRPr="002010EE" w:rsidRDefault="00780DDD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ИЗПРАВИТЕЛНА ГИМНАСТИКА</w:t>
            </w:r>
          </w:p>
        </w:tc>
      </w:tr>
      <w:tr w:rsidR="00206CD8" w:rsidRPr="002010EE" w14:paraId="5625A4C7" w14:textId="77777777" w:rsidTr="00206CD8">
        <w:trPr>
          <w:trHeight w:val="490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973AFA2" w14:textId="50122030" w:rsidR="00206CD8" w:rsidRPr="002010EE" w:rsidRDefault="00206CD8" w:rsidP="00C953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Щат</w:t>
            </w:r>
            <w:r w:rsidR="006428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ен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 преподавател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гл. 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ас. </w:t>
            </w:r>
            <w:r w:rsidR="00C953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д-р 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Гергана Деспотова</w:t>
            </w:r>
          </w:p>
        </w:tc>
      </w:tr>
      <w:tr w:rsidR="00206CD8" w:rsidRPr="002010EE" w14:paraId="1C6AFF9B" w14:textId="77777777" w:rsidTr="00206CD8">
        <w:trPr>
          <w:trHeight w:val="356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77777777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F58B4" w14:textId="0E7F86E9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академична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2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/202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3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година - </w:t>
            </w:r>
            <w:r w:rsidR="00E916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летен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206CD8" w:rsidRPr="002010EE" w14:paraId="3F4174E5" w14:textId="77777777" w:rsidTr="00780DDD">
        <w:trPr>
          <w:trHeight w:val="31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70773F97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онедел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961D44" w14:textId="33650DBC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478F352E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1DFB2A37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7D02DC" w14:textId="2221B0DA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7.00-18.30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EF5672" w14:textId="4660C3A5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561E22" w14:textId="15891113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E397C0" w14:textId="25F6AFDF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206CD8" w:rsidRPr="002010EE" w14:paraId="7E1FE088" w14:textId="77777777" w:rsidTr="00C4148B">
        <w:trPr>
          <w:trHeight w:val="315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77777777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53DFD839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5BF7FE33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534B1942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 xml:space="preserve"> Г. Деспотова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38B0620E" w:rsidR="00206CD8" w:rsidRPr="00B606B3" w:rsidRDefault="00206CD8" w:rsidP="00F91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093E5E32" w:rsidR="00206CD8" w:rsidRPr="00B606B3" w:rsidRDefault="00206CD8" w:rsidP="00F91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02CEB07C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206CD8" w:rsidRPr="00DB16B8" w14:paraId="6A0C260E" w14:textId="77777777" w:rsidTr="00C4148B">
        <w:trPr>
          <w:trHeight w:val="373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206CD8" w:rsidRPr="00C666D9" w:rsidRDefault="00206CD8" w:rsidP="00997F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ADFBA3" w14:textId="77777777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9B760D" w14:textId="6384BDB4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0CC8C2" w14:textId="4D76D98C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635C408" w14:textId="77777777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717E9403" w14:textId="76F4538A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8779EF" w14:textId="0094EF72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A253F" w14:textId="61AE8E46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33A04CAC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63C1AD89" w14:textId="77777777" w:rsidTr="00C4148B">
        <w:trPr>
          <w:trHeight w:val="194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15425146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втор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0944623A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766E872B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F59CB0" w14:textId="7F18E879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ACA17" w14:textId="4EDEA3E3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CCAB8" w14:textId="356A6CD9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388D78A" w14:textId="3C3AC37D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B23E15" w:rsidRPr="002010EE" w14:paraId="6110E703" w14:textId="77777777" w:rsidTr="00C4148B">
        <w:trPr>
          <w:trHeight w:val="300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018A7E5C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1F790A3D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548A8F86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6ACB29E6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58F5DA79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D58C1D5" w14:textId="4E421A40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B23E15" w:rsidRPr="002010EE" w14:paraId="470FEC84" w14:textId="77777777" w:rsidTr="00C4148B">
        <w:trPr>
          <w:trHeight w:val="625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5A4C73F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391E4BBD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FF11858" w14:textId="5AEB3124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A032E7" w14:textId="4B95F5C8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F1D5D0" w14:textId="71119BE1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F3FA0FC" w14:textId="0F134382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1E0BBDC3" w14:textId="77777777" w:rsidTr="00C4148B">
        <w:trPr>
          <w:trHeight w:val="206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сряда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09C1E6F3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871ECB1" w14:textId="21F71041" w:rsidR="00B23E15" w:rsidRPr="00E916EE" w:rsidRDefault="00E916EE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916EE">
              <w:rPr>
                <w:rFonts w:ascii="Times New Roman" w:hAnsi="Times New Roman" w:cs="Times New Roman"/>
                <w:b/>
                <w:bCs/>
              </w:rPr>
              <w:t>13.00-14.30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29F2BF01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50E19" w14:textId="2F97F3E1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9E2CC8" w14:textId="5302DAFD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E916EE" w:rsidRPr="002010EE" w14:paraId="5950FD2C" w14:textId="77777777" w:rsidTr="007740CE">
        <w:trPr>
          <w:trHeight w:val="288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E916EE" w:rsidRPr="00C666D9" w:rsidRDefault="00E916EE" w:rsidP="00E916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268AF437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39745E" w14:textId="6B9E5219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60965D48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77777777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39F2E95C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20D26" w14:textId="7373BBA7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E916EE" w:rsidRPr="002010EE" w14:paraId="05123839" w14:textId="77777777" w:rsidTr="00C4148B">
        <w:trPr>
          <w:trHeight w:val="315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E916EE" w:rsidRPr="00C666D9" w:rsidRDefault="00E916EE" w:rsidP="00E916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E5EC84" w14:textId="3BC79D19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C069BE" w14:textId="77777777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19AF45D1" w14:textId="77A55DC9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162FCD" w14:textId="03857DC9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234B340" w14:textId="77777777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118F283A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9BB31" w14:textId="36EF3348" w:rsidR="00E916EE" w:rsidRPr="00B606B3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E916EE" w:rsidRPr="002010EE" w14:paraId="43D08058" w14:textId="77777777" w:rsidTr="00C4148B">
        <w:trPr>
          <w:trHeight w:val="26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77777777" w:rsidR="00E916EE" w:rsidRPr="00C666D9" w:rsidRDefault="00E916EE" w:rsidP="00E916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четвър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916EE" w:rsidRPr="002010EE" w14:paraId="56F43A19" w14:textId="77777777" w:rsidTr="00C4148B">
        <w:trPr>
          <w:trHeight w:val="276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E916EE" w:rsidRPr="00C666D9" w:rsidRDefault="00E916EE" w:rsidP="00E916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916EE" w:rsidRPr="002010EE" w14:paraId="00A2B0A9" w14:textId="77777777" w:rsidTr="00C4148B">
        <w:trPr>
          <w:trHeight w:val="301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E916EE" w:rsidRPr="00C666D9" w:rsidRDefault="00E916EE" w:rsidP="00E916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E916EE" w:rsidRPr="002010EE" w14:paraId="46891237" w14:textId="77777777" w:rsidTr="00C4148B">
        <w:trPr>
          <w:trHeight w:val="184"/>
        </w:trPr>
        <w:tc>
          <w:tcPr>
            <w:tcW w:w="13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C5FF166" w14:textId="77777777" w:rsidR="00E916EE" w:rsidRPr="00C666D9" w:rsidRDefault="00E916EE" w:rsidP="00E916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е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FBCDE8E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3BB2F31C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B254705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0228074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F18470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249D55" w14:textId="77777777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A6C2BA" w14:textId="256F5535" w:rsidR="00E916EE" w:rsidRPr="00C666D9" w:rsidRDefault="00E916EE" w:rsidP="00E916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128FF416" w14:textId="77777777" w:rsidR="00EE2E72" w:rsidRDefault="00EE2E72" w:rsidP="00FB315F"/>
    <w:sectPr w:rsidR="00EE2E72" w:rsidSect="009E31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BAAC8" w14:textId="77777777" w:rsidR="002A59CE" w:rsidRDefault="002A59CE" w:rsidP="00FD32B1">
      <w:pPr>
        <w:spacing w:after="0" w:line="240" w:lineRule="auto"/>
      </w:pPr>
      <w:r>
        <w:separator/>
      </w:r>
    </w:p>
  </w:endnote>
  <w:endnote w:type="continuationSeparator" w:id="0">
    <w:p w14:paraId="65730DB7" w14:textId="77777777" w:rsidR="002A59CE" w:rsidRDefault="002A59CE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FE0F6" w14:textId="77777777" w:rsidR="00C30580" w:rsidRDefault="00C305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F8DCA" w14:textId="090AB69D" w:rsidR="00FD32B1" w:rsidRDefault="00FD32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Занятията се провеждат: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Център по кинезитерапия, </w:t>
    </w:r>
    <w:r w:rsidR="00C30580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в сградата на 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Ректорат</w:t>
    </w:r>
    <w:r w:rsidR="00C30580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а</w:t>
    </w:r>
  </w:p>
  <w:tbl>
    <w:tblPr>
      <w:tblStyle w:val="TableGrid"/>
      <w:tblpPr w:leftFromText="141" w:rightFromText="141" w:vertAnchor="text" w:tblpY="1"/>
      <w:tblOverlap w:val="never"/>
      <w:tblW w:w="0" w:type="auto"/>
      <w:tblLook w:val="04A0" w:firstRow="1" w:lastRow="0" w:firstColumn="1" w:lastColumn="0" w:noHBand="0" w:noVBand="1"/>
    </w:tblPr>
    <w:tblGrid>
      <w:gridCol w:w="2515"/>
      <w:gridCol w:w="2610"/>
      <w:gridCol w:w="2880"/>
    </w:tblGrid>
    <w:tr w:rsidR="00FD32B1" w14:paraId="3F6A189A" w14:textId="77777777" w:rsidTr="00CA6D53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77777777" w:rsidR="00FD32B1" w:rsidRPr="00C666D9" w:rsidRDefault="00FD32B1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Приемно време</w:t>
          </w:r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77777777" w:rsidR="00FD32B1" w:rsidRPr="00C666D9" w:rsidRDefault="00FD32B1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Ректорат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43A660F" w14:textId="7966DFC6" w:rsidR="00FD32B1" w:rsidRPr="00C666D9" w:rsidRDefault="00FD32B1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Студентски град, бл. 8</w:t>
          </w:r>
        </w:p>
      </w:tc>
    </w:tr>
    <w:tr w:rsidR="00FD32B1" w14:paraId="06E843CB" w14:textId="77777777" w:rsidTr="00CA6D53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2BE581EB" w:rsidR="00FD32B1" w:rsidRPr="00C666D9" w:rsidRDefault="00CA6D53" w:rsidP="00FD32B1">
          <w:pPr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гл. </w:t>
          </w:r>
          <w:r w:rsidR="00FD32B1" w:rsidRPr="00C666D9">
            <w:rPr>
              <w:rFonts w:ascii="Times New Roman" w:hAnsi="Times New Roman" w:cs="Times New Roman"/>
              <w:sz w:val="20"/>
              <w:szCs w:val="20"/>
            </w:rPr>
            <w:t>ас. Гергана Деспотова</w:t>
          </w:r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4B1AD3A6" w:rsidR="00FD32B1" w:rsidRPr="00C666D9" w:rsidRDefault="00FD32B1" w:rsidP="00FD32B1">
          <w:pPr>
            <w:rPr>
              <w:rFonts w:ascii="Times New Roman" w:hAnsi="Times New Roman" w:cs="Times New Roman"/>
              <w:sz w:val="18"/>
              <w:szCs w:val="18"/>
            </w:rPr>
          </w:pPr>
          <w:r w:rsidRPr="00C666D9">
            <w:rPr>
              <w:rFonts w:ascii="Times New Roman" w:hAnsi="Times New Roman" w:cs="Times New Roman"/>
              <w:sz w:val="18"/>
              <w:szCs w:val="18"/>
            </w:rPr>
            <w:t>понеделник: 13:</w:t>
          </w:r>
          <w:r w:rsidR="00E966DC"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 w:rsidR="004D047F">
            <w:rPr>
              <w:rFonts w:ascii="Times New Roman" w:hAnsi="Times New Roman" w:cs="Times New Roman"/>
              <w:sz w:val="18"/>
              <w:szCs w:val="18"/>
            </w:rPr>
            <w:t xml:space="preserve"> – 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14:</w:t>
          </w:r>
          <w:r w:rsidR="00E966DC"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582684D" w14:textId="52D51566" w:rsidR="00FD32B1" w:rsidRPr="00C666D9" w:rsidRDefault="00FD32B1" w:rsidP="00FD32B1">
          <w:pPr>
            <w:rPr>
              <w:rFonts w:ascii="Times New Roman" w:hAnsi="Times New Roman" w:cs="Times New Roman"/>
              <w:sz w:val="18"/>
              <w:szCs w:val="18"/>
            </w:rPr>
          </w:pPr>
          <w:r w:rsidRPr="00C666D9">
            <w:rPr>
              <w:rFonts w:ascii="Times New Roman" w:hAnsi="Times New Roman" w:cs="Times New Roman"/>
              <w:sz w:val="18"/>
              <w:szCs w:val="18"/>
            </w:rPr>
            <w:t>вторник: 1</w:t>
          </w:r>
          <w:r w:rsidR="00C9047F" w:rsidRPr="00C666D9">
            <w:rPr>
              <w:rFonts w:ascii="Times New Roman" w:hAnsi="Times New Roman" w:cs="Times New Roman"/>
              <w:sz w:val="18"/>
              <w:szCs w:val="18"/>
            </w:rPr>
            <w:t>2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00</w:t>
          </w:r>
          <w:r w:rsidR="004D047F">
            <w:rPr>
              <w:rFonts w:ascii="Times New Roman" w:hAnsi="Times New Roman" w:cs="Times New Roman"/>
              <w:sz w:val="18"/>
              <w:szCs w:val="18"/>
            </w:rPr>
            <w:t xml:space="preserve"> – </w:t>
          </w:r>
          <w:r w:rsidR="00E966DC" w:rsidRPr="00C666D9">
            <w:rPr>
              <w:rFonts w:ascii="Times New Roman" w:hAnsi="Times New Roman" w:cs="Times New Roman"/>
              <w:sz w:val="18"/>
              <w:szCs w:val="18"/>
            </w:rPr>
            <w:t>1</w:t>
          </w:r>
          <w:r w:rsidR="00C9047F" w:rsidRPr="00C666D9">
            <w:rPr>
              <w:rFonts w:ascii="Times New Roman" w:hAnsi="Times New Roman" w:cs="Times New Roman"/>
              <w:sz w:val="18"/>
              <w:szCs w:val="18"/>
            </w:rPr>
            <w:t>3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00</w:t>
          </w:r>
        </w:p>
      </w:tc>
    </w:tr>
  </w:tbl>
  <w:p w14:paraId="177D72DA" w14:textId="151EB240" w:rsidR="00FD32B1" w:rsidRDefault="00401162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</w:t>
    </w:r>
    <w:r w:rsidR="00FD32B1" w:rsidRPr="009E311D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Директор на Департамент по спорт:</w:t>
    </w:r>
  </w:p>
  <w:p w14:paraId="0CDEA2CB" w14:textId="146871ED" w:rsidR="00FD32B1" w:rsidRDefault="00FD32B1" w:rsidP="00FD32B1">
    <w:pPr>
      <w:pStyle w:val="Footer"/>
      <w:jc w:val="right"/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                                                                     </w:t>
    </w:r>
    <w:r w:rsidR="005F598A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проф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. д-р Боряна Туманова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E47C9" w14:textId="77777777" w:rsidR="00C30580" w:rsidRDefault="00C305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FBAEA" w14:textId="77777777" w:rsidR="002A59CE" w:rsidRDefault="002A59CE" w:rsidP="00FD32B1">
      <w:pPr>
        <w:spacing w:after="0" w:line="240" w:lineRule="auto"/>
      </w:pPr>
      <w:r>
        <w:separator/>
      </w:r>
    </w:p>
  </w:footnote>
  <w:footnote w:type="continuationSeparator" w:id="0">
    <w:p w14:paraId="46F0B16F" w14:textId="77777777" w:rsidR="002A59CE" w:rsidRDefault="002A59CE" w:rsidP="00FD3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7518C" w14:textId="77777777" w:rsidR="00C30580" w:rsidRDefault="00C305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DE776" w14:textId="77777777" w:rsidR="00C30580" w:rsidRDefault="00C305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454EE" w14:textId="77777777" w:rsidR="00C30580" w:rsidRDefault="00C305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Mq4FAAJ3wiMtAAAA"/>
  </w:docVars>
  <w:rsids>
    <w:rsidRoot w:val="00BB7821"/>
    <w:rsid w:val="000077DB"/>
    <w:rsid w:val="00014155"/>
    <w:rsid w:val="00014E41"/>
    <w:rsid w:val="0005174D"/>
    <w:rsid w:val="000675AA"/>
    <w:rsid w:val="00076330"/>
    <w:rsid w:val="00096680"/>
    <w:rsid w:val="000A2F9B"/>
    <w:rsid w:val="000A42EA"/>
    <w:rsid w:val="000E722F"/>
    <w:rsid w:val="00112767"/>
    <w:rsid w:val="00144A18"/>
    <w:rsid w:val="00194FDF"/>
    <w:rsid w:val="001953E8"/>
    <w:rsid w:val="001F2075"/>
    <w:rsid w:val="001F74CF"/>
    <w:rsid w:val="002010EE"/>
    <w:rsid w:val="00206CD8"/>
    <w:rsid w:val="002162BF"/>
    <w:rsid w:val="00220E2F"/>
    <w:rsid w:val="00224433"/>
    <w:rsid w:val="002660B9"/>
    <w:rsid w:val="002A3FC9"/>
    <w:rsid w:val="002A59CE"/>
    <w:rsid w:val="002A6045"/>
    <w:rsid w:val="002C3141"/>
    <w:rsid w:val="0033335F"/>
    <w:rsid w:val="003529CC"/>
    <w:rsid w:val="00360061"/>
    <w:rsid w:val="003B5C2D"/>
    <w:rsid w:val="003D66B9"/>
    <w:rsid w:val="003D7AEF"/>
    <w:rsid w:val="00401162"/>
    <w:rsid w:val="004121CF"/>
    <w:rsid w:val="00413634"/>
    <w:rsid w:val="00414896"/>
    <w:rsid w:val="004253E8"/>
    <w:rsid w:val="00450AA3"/>
    <w:rsid w:val="004A726F"/>
    <w:rsid w:val="004D047F"/>
    <w:rsid w:val="00507EB1"/>
    <w:rsid w:val="00533047"/>
    <w:rsid w:val="00534D15"/>
    <w:rsid w:val="00543C0C"/>
    <w:rsid w:val="005A0BE2"/>
    <w:rsid w:val="005D5D25"/>
    <w:rsid w:val="005F598A"/>
    <w:rsid w:val="00642821"/>
    <w:rsid w:val="006458E2"/>
    <w:rsid w:val="00676F36"/>
    <w:rsid w:val="0067709C"/>
    <w:rsid w:val="006B7789"/>
    <w:rsid w:val="0070307D"/>
    <w:rsid w:val="007045D1"/>
    <w:rsid w:val="00731D6F"/>
    <w:rsid w:val="007366DF"/>
    <w:rsid w:val="00753759"/>
    <w:rsid w:val="00774551"/>
    <w:rsid w:val="00780064"/>
    <w:rsid w:val="00780DDD"/>
    <w:rsid w:val="007A3B22"/>
    <w:rsid w:val="007C5EEC"/>
    <w:rsid w:val="00803641"/>
    <w:rsid w:val="00806CD8"/>
    <w:rsid w:val="008075B7"/>
    <w:rsid w:val="00893DD0"/>
    <w:rsid w:val="008C7337"/>
    <w:rsid w:val="008C777F"/>
    <w:rsid w:val="009554F1"/>
    <w:rsid w:val="0096100C"/>
    <w:rsid w:val="00995D11"/>
    <w:rsid w:val="00997F15"/>
    <w:rsid w:val="009B294D"/>
    <w:rsid w:val="009E311D"/>
    <w:rsid w:val="009F407E"/>
    <w:rsid w:val="00A01573"/>
    <w:rsid w:val="00A21402"/>
    <w:rsid w:val="00A62FEE"/>
    <w:rsid w:val="00A73E85"/>
    <w:rsid w:val="00AB579B"/>
    <w:rsid w:val="00AF6F74"/>
    <w:rsid w:val="00B12BAF"/>
    <w:rsid w:val="00B23E15"/>
    <w:rsid w:val="00B606B3"/>
    <w:rsid w:val="00B6086B"/>
    <w:rsid w:val="00B77D4C"/>
    <w:rsid w:val="00BB7821"/>
    <w:rsid w:val="00C13EDB"/>
    <w:rsid w:val="00C30580"/>
    <w:rsid w:val="00C4148B"/>
    <w:rsid w:val="00C512AE"/>
    <w:rsid w:val="00C53C2A"/>
    <w:rsid w:val="00C666D9"/>
    <w:rsid w:val="00C9047F"/>
    <w:rsid w:val="00C9535B"/>
    <w:rsid w:val="00CA6316"/>
    <w:rsid w:val="00CA6D53"/>
    <w:rsid w:val="00CA6EA8"/>
    <w:rsid w:val="00CD698A"/>
    <w:rsid w:val="00D1408B"/>
    <w:rsid w:val="00D14B1F"/>
    <w:rsid w:val="00D458AA"/>
    <w:rsid w:val="00D768FD"/>
    <w:rsid w:val="00DB16B8"/>
    <w:rsid w:val="00DB6843"/>
    <w:rsid w:val="00E65F4B"/>
    <w:rsid w:val="00E91533"/>
    <w:rsid w:val="00E916EE"/>
    <w:rsid w:val="00E966DC"/>
    <w:rsid w:val="00EA197C"/>
    <w:rsid w:val="00ED75EB"/>
    <w:rsid w:val="00EE2E72"/>
    <w:rsid w:val="00F0155A"/>
    <w:rsid w:val="00F10C84"/>
    <w:rsid w:val="00F26B30"/>
    <w:rsid w:val="00F30FBE"/>
    <w:rsid w:val="00F4381C"/>
    <w:rsid w:val="00F566A1"/>
    <w:rsid w:val="00F82E8E"/>
    <w:rsid w:val="00F902A5"/>
    <w:rsid w:val="00F915A0"/>
    <w:rsid w:val="00FA2060"/>
    <w:rsid w:val="00FB315F"/>
    <w:rsid w:val="00FC1F4F"/>
    <w:rsid w:val="00FD32B1"/>
    <w:rsid w:val="00FF3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3763E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2B1"/>
  </w:style>
  <w:style w:type="paragraph" w:styleId="Footer">
    <w:name w:val="footer"/>
    <w:basedOn w:val="Normal"/>
    <w:link w:val="Foot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2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D8311B-55A0-473D-A58D-5997D892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gergana despotova</cp:lastModifiedBy>
  <cp:revision>40</cp:revision>
  <dcterms:created xsi:type="dcterms:W3CDTF">2022-02-20T19:19:00Z</dcterms:created>
  <dcterms:modified xsi:type="dcterms:W3CDTF">2023-02-09T08:36:00Z</dcterms:modified>
</cp:coreProperties>
</file>